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D4BCB" w:rsidRDefault="00332577">
      <w:proofErr w:type="spellStart"/>
      <w:r>
        <w:t>Nama</w:t>
      </w:r>
      <w:proofErr w:type="spellEnd"/>
      <w:r>
        <w:tab/>
        <w:t xml:space="preserve">: </w:t>
      </w:r>
      <w:proofErr w:type="spellStart"/>
      <w:r>
        <w:t>Galuh</w:t>
      </w:r>
      <w:proofErr w:type="spellEnd"/>
      <w:r>
        <w:t xml:space="preserve"> </w:t>
      </w:r>
      <w:proofErr w:type="spellStart"/>
      <w:r>
        <w:t>Widiana</w:t>
      </w:r>
      <w:proofErr w:type="spellEnd"/>
    </w:p>
    <w:p w:rsidR="00332577" w:rsidRDefault="00332577">
      <w:r>
        <w:t>NIM</w:t>
      </w:r>
      <w:r>
        <w:tab/>
        <w:t>: 1910512024</w:t>
      </w:r>
    </w:p>
    <w:p w:rsidR="00332577" w:rsidRDefault="00332577">
      <w:proofErr w:type="spellStart"/>
      <w:r>
        <w:t>Kelas</w:t>
      </w:r>
      <w:proofErr w:type="spellEnd"/>
      <w:r>
        <w:tab/>
        <w:t xml:space="preserve">: A </w:t>
      </w:r>
    </w:p>
    <w:p w:rsidR="00332577" w:rsidRDefault="00332577"/>
    <w:p w:rsidR="00332577" w:rsidRDefault="00332577">
      <w:r>
        <w:rPr>
          <w:noProof/>
        </w:rPr>
        <w:drawing>
          <wp:inline distT="0" distB="0" distL="0" distR="0" wp14:anchorId="101C839F" wp14:editId="55E0406A">
            <wp:extent cx="5943600" cy="3341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2577" w:rsidRDefault="00332577">
      <w:r>
        <w:rPr>
          <w:noProof/>
        </w:rPr>
        <w:drawing>
          <wp:inline distT="0" distB="0" distL="0" distR="0" wp14:anchorId="7ADC27B7" wp14:editId="0FE31900">
            <wp:extent cx="5943600" cy="33413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2577" w:rsidRDefault="00332577">
      <w:r>
        <w:rPr>
          <w:noProof/>
        </w:rPr>
        <w:lastRenderedPageBreak/>
        <w:drawing>
          <wp:inline distT="0" distB="0" distL="0" distR="0" wp14:anchorId="231B50CA" wp14:editId="452CF0D1">
            <wp:extent cx="5943600" cy="33413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2577" w:rsidRDefault="00332577">
      <w:r>
        <w:rPr>
          <w:noProof/>
        </w:rPr>
        <w:drawing>
          <wp:inline distT="0" distB="0" distL="0" distR="0" wp14:anchorId="757E4A1D" wp14:editId="334DD911">
            <wp:extent cx="5943600" cy="33413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2577" w:rsidRDefault="00332577">
      <w:r>
        <w:rPr>
          <w:noProof/>
        </w:rPr>
        <w:lastRenderedPageBreak/>
        <w:drawing>
          <wp:inline distT="0" distB="0" distL="0" distR="0" wp14:anchorId="3A13EE6C" wp14:editId="23C70AAD">
            <wp:extent cx="5943600" cy="33413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2577" w:rsidRDefault="00332577">
      <w:r>
        <w:rPr>
          <w:noProof/>
        </w:rPr>
        <w:drawing>
          <wp:inline distT="0" distB="0" distL="0" distR="0" wp14:anchorId="2942BFA6" wp14:editId="3A307B44">
            <wp:extent cx="5943600" cy="334137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2577" w:rsidRDefault="00332577">
      <w:r>
        <w:rPr>
          <w:noProof/>
        </w:rPr>
        <w:lastRenderedPageBreak/>
        <w:drawing>
          <wp:inline distT="0" distB="0" distL="0" distR="0" wp14:anchorId="47BEFAFC" wp14:editId="57121480">
            <wp:extent cx="5943600" cy="33413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2577" w:rsidRDefault="00332577">
      <w:r>
        <w:rPr>
          <w:noProof/>
        </w:rPr>
        <w:drawing>
          <wp:inline distT="0" distB="0" distL="0" distR="0" wp14:anchorId="51F8825E" wp14:editId="47F4C4E8">
            <wp:extent cx="5943600" cy="334137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2577" w:rsidRDefault="00332577">
      <w:r>
        <w:rPr>
          <w:noProof/>
        </w:rPr>
        <w:lastRenderedPageBreak/>
        <w:drawing>
          <wp:inline distT="0" distB="0" distL="0" distR="0" wp14:anchorId="12E08E49" wp14:editId="010FA999">
            <wp:extent cx="5943600" cy="334137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2577" w:rsidRDefault="00332577">
      <w:r>
        <w:rPr>
          <w:noProof/>
        </w:rPr>
        <w:drawing>
          <wp:inline distT="0" distB="0" distL="0" distR="0" wp14:anchorId="3A12E22E" wp14:editId="07D063A8">
            <wp:extent cx="5943600" cy="334137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332577" w:rsidSect="00332577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wsDA0MjcyNzQxMjVV0lEKTi0uzszPAykwrAUAXOCMRiwAAAA="/>
  </w:docVars>
  <w:rsids>
    <w:rsidRoot w:val="00332577"/>
    <w:rsid w:val="002D4BCB"/>
    <w:rsid w:val="003325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325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257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325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257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microsoft.com/office/2007/relationships/stylesWithEffects" Target="stylesWithEffect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10</Words>
  <Characters>60</Characters>
  <Application>Microsoft Office Word</Application>
  <DocSecurity>0</DocSecurity>
  <Lines>1</Lines>
  <Paragraphs>1</Paragraphs>
  <ScaleCrop>false</ScaleCrop>
  <Company/>
  <LinksUpToDate>false</LinksUpToDate>
  <CharactersWithSpaces>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NTO</dc:creator>
  <cp:lastModifiedBy>WANTO</cp:lastModifiedBy>
  <cp:revision>1</cp:revision>
  <dcterms:created xsi:type="dcterms:W3CDTF">2020-06-16T19:08:00Z</dcterms:created>
  <dcterms:modified xsi:type="dcterms:W3CDTF">2020-06-16T19:14:00Z</dcterms:modified>
</cp:coreProperties>
</file>